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0C62B8" w14:textId="3A0DB355" w:rsidR="007E19CC" w:rsidRDefault="007E19CC" w:rsidP="00AA167F">
      <w:pPr>
        <w:pStyle w:val="Ttulo1"/>
        <w:spacing w:before="93" w:after="240" w:line="360" w:lineRule="auto"/>
        <w:ind w:left="0" w:right="-5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EXO II</w:t>
      </w:r>
      <w:r w:rsidR="009C16DB">
        <w:rPr>
          <w:rFonts w:ascii="Times New Roman" w:hAnsi="Times New Roman" w:cs="Times New Roman"/>
        </w:rPr>
        <w:t>I</w:t>
      </w:r>
    </w:p>
    <w:p w14:paraId="33C83A30" w14:textId="4015F2B2" w:rsidR="00AA167F" w:rsidRDefault="00125753" w:rsidP="00AA167F">
      <w:pPr>
        <w:pStyle w:val="Ttulo1"/>
        <w:spacing w:before="93" w:after="240" w:line="360" w:lineRule="auto"/>
        <w:ind w:left="0" w:right="-5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ONOGRAMA - </w:t>
      </w:r>
      <w:r w:rsidRPr="00900F57">
        <w:rPr>
          <w:rFonts w:ascii="Times New Roman" w:hAnsi="Times New Roman" w:cs="Times New Roman"/>
        </w:rPr>
        <w:t>SUBMISSÃO DE RESUMOS</w:t>
      </w:r>
    </w:p>
    <w:p w14:paraId="25EBB5C7" w14:textId="585B4293" w:rsidR="00900F57" w:rsidRPr="00900F57" w:rsidRDefault="00900F57" w:rsidP="007E19CC">
      <w:pPr>
        <w:pStyle w:val="Ttulo1"/>
        <w:spacing w:before="93" w:after="240" w:line="360" w:lineRule="auto"/>
        <w:ind w:left="0" w:right="-53"/>
        <w:jc w:val="left"/>
        <w:rPr>
          <w:rFonts w:ascii="Times New Roman" w:hAnsi="Times New Roman" w:cs="Times New Roman"/>
        </w:rPr>
      </w:pPr>
    </w:p>
    <w:tbl>
      <w:tblPr>
        <w:tblStyle w:val="Tabelacomgrade"/>
        <w:tblW w:w="0" w:type="auto"/>
        <w:tblInd w:w="3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6"/>
        <w:gridCol w:w="3210"/>
        <w:gridCol w:w="3218"/>
      </w:tblGrid>
      <w:tr w:rsidR="00512B96" w14:paraId="1240BC7D" w14:textId="77777777" w:rsidTr="00F444BB">
        <w:tc>
          <w:tcPr>
            <w:tcW w:w="3260" w:type="dxa"/>
            <w:vAlign w:val="center"/>
          </w:tcPr>
          <w:p w14:paraId="2CCBBD85" w14:textId="501BE008" w:rsidR="00F444BB" w:rsidRPr="005218C0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Hlk231906663"/>
            <w:r w:rsidRPr="005218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</w:t>
            </w:r>
          </w:p>
        </w:tc>
        <w:tc>
          <w:tcPr>
            <w:tcW w:w="3261" w:type="dxa"/>
            <w:vAlign w:val="center"/>
          </w:tcPr>
          <w:p w14:paraId="1F325908" w14:textId="6CA9042F" w:rsidR="00F444BB" w:rsidRPr="005218C0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18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ENTO</w:t>
            </w:r>
          </w:p>
        </w:tc>
        <w:tc>
          <w:tcPr>
            <w:tcW w:w="3261" w:type="dxa"/>
            <w:vAlign w:val="center"/>
          </w:tcPr>
          <w:p w14:paraId="698E46D8" w14:textId="70ACECD2" w:rsidR="00F444BB" w:rsidRPr="005218C0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18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PONSÁVEL</w:t>
            </w:r>
          </w:p>
        </w:tc>
      </w:tr>
      <w:tr w:rsidR="00512B96" w14:paraId="0D5EE36C" w14:textId="77777777" w:rsidTr="00F444BB">
        <w:tc>
          <w:tcPr>
            <w:tcW w:w="3260" w:type="dxa"/>
            <w:vAlign w:val="center"/>
          </w:tcPr>
          <w:p w14:paraId="588BD017" w14:textId="7DA9E56C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/06 à 05/07</w:t>
            </w:r>
          </w:p>
        </w:tc>
        <w:tc>
          <w:tcPr>
            <w:tcW w:w="3261" w:type="dxa"/>
            <w:vAlign w:val="center"/>
          </w:tcPr>
          <w:p w14:paraId="06BAE38B" w14:textId="66A8FAFC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missão dos Resumos</w:t>
            </w:r>
          </w:p>
        </w:tc>
        <w:tc>
          <w:tcPr>
            <w:tcW w:w="3261" w:type="dxa"/>
            <w:vAlign w:val="center"/>
          </w:tcPr>
          <w:p w14:paraId="4AB7EF29" w14:textId="110EFEE4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crito</w:t>
            </w:r>
          </w:p>
        </w:tc>
      </w:tr>
      <w:tr w:rsidR="00512B96" w14:paraId="02E6B845" w14:textId="77777777" w:rsidTr="00F444BB">
        <w:tc>
          <w:tcPr>
            <w:tcW w:w="3260" w:type="dxa"/>
            <w:vAlign w:val="center"/>
          </w:tcPr>
          <w:p w14:paraId="0C474C74" w14:textId="5AE291D3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/07</w:t>
            </w:r>
          </w:p>
        </w:tc>
        <w:tc>
          <w:tcPr>
            <w:tcW w:w="3261" w:type="dxa"/>
            <w:vAlign w:val="center"/>
          </w:tcPr>
          <w:p w14:paraId="264CA3AE" w14:textId="07444A2A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vio dos Resumos para os Avaliadores</w:t>
            </w:r>
          </w:p>
        </w:tc>
        <w:tc>
          <w:tcPr>
            <w:tcW w:w="3261" w:type="dxa"/>
            <w:vAlign w:val="center"/>
          </w:tcPr>
          <w:p w14:paraId="6530241F" w14:textId="7215D586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issão Organizadora I SIMOL</w:t>
            </w:r>
          </w:p>
        </w:tc>
      </w:tr>
      <w:tr w:rsidR="00512B96" w14:paraId="7F159C3D" w14:textId="77777777" w:rsidTr="00F444BB">
        <w:tc>
          <w:tcPr>
            <w:tcW w:w="3260" w:type="dxa"/>
            <w:vAlign w:val="center"/>
          </w:tcPr>
          <w:p w14:paraId="6837DDF8" w14:textId="023EE3A2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/07</w:t>
            </w:r>
          </w:p>
        </w:tc>
        <w:tc>
          <w:tcPr>
            <w:tcW w:w="3261" w:type="dxa"/>
            <w:vAlign w:val="center"/>
          </w:tcPr>
          <w:p w14:paraId="424B680F" w14:textId="45041BF2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vulgação da Distribuição dos Apresentadores</w:t>
            </w:r>
          </w:p>
        </w:tc>
        <w:tc>
          <w:tcPr>
            <w:tcW w:w="3261" w:type="dxa"/>
            <w:vAlign w:val="center"/>
          </w:tcPr>
          <w:p w14:paraId="61E3E6AE" w14:textId="6624DCDF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issão Organizadora I SIMOL</w:t>
            </w:r>
          </w:p>
        </w:tc>
      </w:tr>
      <w:tr w:rsidR="00512B96" w14:paraId="0C1DF98A" w14:textId="77777777" w:rsidTr="00F444BB">
        <w:trPr>
          <w:trHeight w:val="527"/>
        </w:trPr>
        <w:tc>
          <w:tcPr>
            <w:tcW w:w="3260" w:type="dxa"/>
            <w:vAlign w:val="center"/>
          </w:tcPr>
          <w:p w14:paraId="7B17DA1A" w14:textId="650FEAB1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/07 e 21/07</w:t>
            </w:r>
          </w:p>
        </w:tc>
        <w:tc>
          <w:tcPr>
            <w:tcW w:w="3261" w:type="dxa"/>
            <w:vAlign w:val="center"/>
          </w:tcPr>
          <w:p w14:paraId="5D1700B8" w14:textId="47582265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esentações</w:t>
            </w:r>
          </w:p>
        </w:tc>
        <w:tc>
          <w:tcPr>
            <w:tcW w:w="3261" w:type="dxa"/>
            <w:vAlign w:val="center"/>
          </w:tcPr>
          <w:p w14:paraId="568374A0" w14:textId="3B3E4857" w:rsidR="00F444BB" w:rsidRDefault="00512B96" w:rsidP="00512B96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5218C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to</w:t>
            </w:r>
          </w:p>
        </w:tc>
      </w:tr>
      <w:bookmarkEnd w:id="0"/>
    </w:tbl>
    <w:p w14:paraId="715FEFCC" w14:textId="23E23B6D" w:rsidR="00900F57" w:rsidRPr="004F396C" w:rsidRDefault="00900F57" w:rsidP="00512B96">
      <w:pPr>
        <w:spacing w:after="240" w:line="360" w:lineRule="auto"/>
        <w:ind w:firstLine="284"/>
        <w:rPr>
          <w:rFonts w:ascii="Times New Roman" w:hAnsi="Times New Roman" w:cs="Times New Roman"/>
          <w:sz w:val="24"/>
          <w:szCs w:val="24"/>
        </w:rPr>
      </w:pPr>
    </w:p>
    <w:sectPr w:rsidR="00900F57" w:rsidRPr="004F396C" w:rsidSect="001D0492">
      <w:headerReference w:type="default" r:id="rId7"/>
      <w:pgSz w:w="11910" w:h="16840"/>
      <w:pgMar w:top="2268" w:right="1134" w:bottom="1134" w:left="1134" w:header="42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45A93C" w14:textId="77777777" w:rsidR="00124DF0" w:rsidRDefault="00124DF0">
      <w:r>
        <w:separator/>
      </w:r>
    </w:p>
  </w:endnote>
  <w:endnote w:type="continuationSeparator" w:id="0">
    <w:p w14:paraId="025597D3" w14:textId="77777777" w:rsidR="00124DF0" w:rsidRDefault="00124D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1DBA34" w14:textId="77777777" w:rsidR="00124DF0" w:rsidRDefault="00124DF0">
      <w:r>
        <w:separator/>
      </w:r>
    </w:p>
  </w:footnote>
  <w:footnote w:type="continuationSeparator" w:id="0">
    <w:p w14:paraId="10569BE4" w14:textId="77777777" w:rsidR="00124DF0" w:rsidRDefault="00124D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AE744" w14:textId="2474963D" w:rsidR="00383DC1" w:rsidRDefault="00AA167F">
    <w:pPr>
      <w:pStyle w:val="Corpodetexto"/>
      <w:spacing w:line="14" w:lineRule="auto"/>
      <w:rPr>
        <w:sz w:val="20"/>
      </w:rPr>
    </w:pPr>
    <w:r>
      <w:rPr>
        <w:noProof/>
        <w:color w:val="000000"/>
      </w:rPr>
      <w:drawing>
        <wp:anchor distT="0" distB="0" distL="114300" distR="114300" simplePos="0" relativeHeight="251659264" behindDoc="1" locked="0" layoutInCell="1" allowOverlap="1" wp14:anchorId="27B456B0" wp14:editId="12BDEE02">
          <wp:simplePos x="0" y="0"/>
          <wp:positionH relativeFrom="column">
            <wp:posOffset>-26670</wp:posOffset>
          </wp:positionH>
          <wp:positionV relativeFrom="paragraph">
            <wp:posOffset>-445770</wp:posOffset>
          </wp:positionV>
          <wp:extent cx="6205855" cy="1489710"/>
          <wp:effectExtent l="0" t="0" r="4445" b="0"/>
          <wp:wrapSquare wrapText="bothSides"/>
          <wp:docPr id="1869204258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796071" name="Imagem 25879607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58" r="7811"/>
                  <a:stretch>
                    <a:fillRect/>
                  </a:stretch>
                </pic:blipFill>
                <pic:spPr bwMode="auto">
                  <a:xfrm>
                    <a:off x="0" y="0"/>
                    <a:ext cx="6205855" cy="14897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A56383"/>
    <w:multiLevelType w:val="hybridMultilevel"/>
    <w:tmpl w:val="C2A606AC"/>
    <w:lvl w:ilvl="0" w:tplc="68E45682">
      <w:numFmt w:val="bullet"/>
      <w:lvlText w:val="-"/>
      <w:lvlJc w:val="left"/>
      <w:pPr>
        <w:ind w:left="833" w:hanging="360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1" w:tplc="345C24FA">
      <w:start w:val="1"/>
      <w:numFmt w:val="lowerLetter"/>
      <w:lvlText w:val="%2)"/>
      <w:lvlJc w:val="left"/>
      <w:pPr>
        <w:ind w:left="833" w:hanging="591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2" w:tplc="16E80E9E">
      <w:numFmt w:val="bullet"/>
      <w:lvlText w:val="•"/>
      <w:lvlJc w:val="left"/>
      <w:pPr>
        <w:ind w:left="2645" w:hanging="591"/>
      </w:pPr>
      <w:rPr>
        <w:rFonts w:hint="default"/>
        <w:lang w:val="pt-PT" w:eastAsia="en-US" w:bidi="ar-SA"/>
      </w:rPr>
    </w:lvl>
    <w:lvl w:ilvl="3" w:tplc="1ABCF592">
      <w:numFmt w:val="bullet"/>
      <w:lvlText w:val="•"/>
      <w:lvlJc w:val="left"/>
      <w:pPr>
        <w:ind w:left="3547" w:hanging="591"/>
      </w:pPr>
      <w:rPr>
        <w:rFonts w:hint="default"/>
        <w:lang w:val="pt-PT" w:eastAsia="en-US" w:bidi="ar-SA"/>
      </w:rPr>
    </w:lvl>
    <w:lvl w:ilvl="4" w:tplc="A6A23114">
      <w:numFmt w:val="bullet"/>
      <w:lvlText w:val="•"/>
      <w:lvlJc w:val="left"/>
      <w:pPr>
        <w:ind w:left="4450" w:hanging="591"/>
      </w:pPr>
      <w:rPr>
        <w:rFonts w:hint="default"/>
        <w:lang w:val="pt-PT" w:eastAsia="en-US" w:bidi="ar-SA"/>
      </w:rPr>
    </w:lvl>
    <w:lvl w:ilvl="5" w:tplc="500AF7F6">
      <w:numFmt w:val="bullet"/>
      <w:lvlText w:val="•"/>
      <w:lvlJc w:val="left"/>
      <w:pPr>
        <w:ind w:left="5353" w:hanging="591"/>
      </w:pPr>
      <w:rPr>
        <w:rFonts w:hint="default"/>
        <w:lang w:val="pt-PT" w:eastAsia="en-US" w:bidi="ar-SA"/>
      </w:rPr>
    </w:lvl>
    <w:lvl w:ilvl="6" w:tplc="2F52CD34">
      <w:numFmt w:val="bullet"/>
      <w:lvlText w:val="•"/>
      <w:lvlJc w:val="left"/>
      <w:pPr>
        <w:ind w:left="6255" w:hanging="591"/>
      </w:pPr>
      <w:rPr>
        <w:rFonts w:hint="default"/>
        <w:lang w:val="pt-PT" w:eastAsia="en-US" w:bidi="ar-SA"/>
      </w:rPr>
    </w:lvl>
    <w:lvl w:ilvl="7" w:tplc="EDFC931A">
      <w:numFmt w:val="bullet"/>
      <w:lvlText w:val="•"/>
      <w:lvlJc w:val="left"/>
      <w:pPr>
        <w:ind w:left="7158" w:hanging="591"/>
      </w:pPr>
      <w:rPr>
        <w:rFonts w:hint="default"/>
        <w:lang w:val="pt-PT" w:eastAsia="en-US" w:bidi="ar-SA"/>
      </w:rPr>
    </w:lvl>
    <w:lvl w:ilvl="8" w:tplc="CEEE1C94">
      <w:numFmt w:val="bullet"/>
      <w:lvlText w:val="•"/>
      <w:lvlJc w:val="left"/>
      <w:pPr>
        <w:ind w:left="8061" w:hanging="591"/>
      </w:pPr>
      <w:rPr>
        <w:rFonts w:hint="default"/>
        <w:lang w:val="pt-PT" w:eastAsia="en-US" w:bidi="ar-SA"/>
      </w:rPr>
    </w:lvl>
  </w:abstractNum>
  <w:num w:numId="1" w16cid:durableId="270626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zMzUxNzWysDSxMDRU0lEKTi0uzszPAykwqQUAoZjRhSwAAAA="/>
  </w:docVars>
  <w:rsids>
    <w:rsidRoot w:val="00383DC1"/>
    <w:rsid w:val="0004134C"/>
    <w:rsid w:val="000A0F8C"/>
    <w:rsid w:val="000D3FD5"/>
    <w:rsid w:val="00124DF0"/>
    <w:rsid w:val="00125753"/>
    <w:rsid w:val="0015162B"/>
    <w:rsid w:val="00153F9D"/>
    <w:rsid w:val="001721C7"/>
    <w:rsid w:val="001840EF"/>
    <w:rsid w:val="001C47BA"/>
    <w:rsid w:val="001D0492"/>
    <w:rsid w:val="0026442D"/>
    <w:rsid w:val="00285B28"/>
    <w:rsid w:val="0030228F"/>
    <w:rsid w:val="0031036C"/>
    <w:rsid w:val="00383DC1"/>
    <w:rsid w:val="00462D3E"/>
    <w:rsid w:val="004869F2"/>
    <w:rsid w:val="00494981"/>
    <w:rsid w:val="004A5DE4"/>
    <w:rsid w:val="004C6A7F"/>
    <w:rsid w:val="004F396C"/>
    <w:rsid w:val="00512B96"/>
    <w:rsid w:val="005218C0"/>
    <w:rsid w:val="005D7C34"/>
    <w:rsid w:val="006A2528"/>
    <w:rsid w:val="006D4EF3"/>
    <w:rsid w:val="007E19CC"/>
    <w:rsid w:val="008960CE"/>
    <w:rsid w:val="008B5035"/>
    <w:rsid w:val="00900F57"/>
    <w:rsid w:val="009315F9"/>
    <w:rsid w:val="00937CD5"/>
    <w:rsid w:val="00996C59"/>
    <w:rsid w:val="009C16DB"/>
    <w:rsid w:val="009E07E4"/>
    <w:rsid w:val="009E608E"/>
    <w:rsid w:val="00A51A3C"/>
    <w:rsid w:val="00AA167F"/>
    <w:rsid w:val="00AB2581"/>
    <w:rsid w:val="00AE11FB"/>
    <w:rsid w:val="00AE7AAA"/>
    <w:rsid w:val="00B1446F"/>
    <w:rsid w:val="00B74419"/>
    <w:rsid w:val="00B9045F"/>
    <w:rsid w:val="00BA5652"/>
    <w:rsid w:val="00BE2814"/>
    <w:rsid w:val="00C75FAC"/>
    <w:rsid w:val="00C87F3D"/>
    <w:rsid w:val="00D855B8"/>
    <w:rsid w:val="00DC0E51"/>
    <w:rsid w:val="00DD0593"/>
    <w:rsid w:val="00DD3488"/>
    <w:rsid w:val="00E93D1D"/>
    <w:rsid w:val="00ED02B2"/>
    <w:rsid w:val="00F13EDC"/>
    <w:rsid w:val="00F3581C"/>
    <w:rsid w:val="00F36FC6"/>
    <w:rsid w:val="00F444BB"/>
    <w:rsid w:val="00F56936"/>
    <w:rsid w:val="00FB7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27FA79"/>
  <w15:docId w15:val="{2C0205D5-C81F-47F1-AFD6-0041D5258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uiPriority w:val="9"/>
    <w:qFormat/>
    <w:pPr>
      <w:ind w:left="631" w:right="631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A16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833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1840E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840EF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iPriority w:val="99"/>
    <w:unhideWhenUsed/>
    <w:rsid w:val="001840E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1840EF"/>
    <w:rPr>
      <w:rFonts w:ascii="Arial MT" w:eastAsia="Arial MT" w:hAnsi="Arial MT" w:cs="Arial MT"/>
      <w:lang w:val="pt-PT"/>
    </w:rPr>
  </w:style>
  <w:style w:type="paragraph" w:customStyle="1" w:styleId="qowt-stl-ttulo7">
    <w:name w:val="qowt-stl-ttulo7"/>
    <w:basedOn w:val="Normal"/>
    <w:rsid w:val="00900F5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qowt-font2-timesnewroman">
    <w:name w:val="qowt-font2-timesnewroman"/>
    <w:basedOn w:val="Fontepargpadro"/>
    <w:rsid w:val="00900F57"/>
  </w:style>
  <w:style w:type="paragraph" w:customStyle="1" w:styleId="x-scope">
    <w:name w:val="x-scope"/>
    <w:basedOn w:val="Normal"/>
    <w:rsid w:val="00900F5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qowt-stl-corpodetextorecuado">
    <w:name w:val="qowt-stl-corpodetextorecuado"/>
    <w:basedOn w:val="Normal"/>
    <w:rsid w:val="00900F5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Legenda">
    <w:name w:val="caption"/>
    <w:basedOn w:val="Normal"/>
    <w:next w:val="Normal"/>
    <w:uiPriority w:val="35"/>
    <w:unhideWhenUsed/>
    <w:qFormat/>
    <w:rsid w:val="004F396C"/>
    <w:pPr>
      <w:spacing w:after="200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AE7AAA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E7AAA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A167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PT"/>
    </w:rPr>
  </w:style>
  <w:style w:type="paragraph" w:styleId="NormalWeb">
    <w:name w:val="Normal (Web)"/>
    <w:basedOn w:val="Normal"/>
    <w:uiPriority w:val="99"/>
    <w:unhideWhenUsed/>
    <w:rsid w:val="008960C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39"/>
    <w:rsid w:val="00F44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0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8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a</dc:creator>
  <cp:lastModifiedBy>Mariane Bueno</cp:lastModifiedBy>
  <cp:revision>5</cp:revision>
  <dcterms:created xsi:type="dcterms:W3CDTF">2026-06-09T16:46:00Z</dcterms:created>
  <dcterms:modified xsi:type="dcterms:W3CDTF">2026-06-09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4-20T00:00:00Z</vt:filetime>
  </property>
</Properties>
</file>